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ysa Rozykulyye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y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zykulyye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 Debill Court, Vernon Hills, IL, USA Vernon Hills, IL, USA 6006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yarozykulyyeva5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5077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8/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uhamme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4/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